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35A9C0AF" w:rsidR="00F250B6" w:rsidRPr="00F250B6" w:rsidRDefault="001B4DFF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1B4DFF">
              <w:rPr>
                <w:rFonts w:eastAsia="Times New Roman"/>
                <w:lang w:eastAsia="en-GB"/>
              </w:rPr>
              <w:t>Kiernan Hannon duplicate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28D756D" w:rsidR="00F250B6" w:rsidRPr="00F250B6" w:rsidRDefault="006B6FDE" w:rsidP="4C87BC9E">
            <w:pPr>
              <w:spacing w:after="0" w:line="240" w:lineRule="auto"/>
            </w:pPr>
            <w:proofErr w:type="spellStart"/>
            <w:r>
              <w:rPr>
                <w:rFonts w:eastAsia="Times New Roman"/>
                <w:lang w:eastAsia="en-GB"/>
              </w:rPr>
              <w:t>S</w:t>
            </w:r>
            <w:r w:rsidR="00E71D45">
              <w:rPr>
                <w:rFonts w:eastAsia="Times New Roman"/>
                <w:lang w:eastAsia="en-GB"/>
              </w:rPr>
              <w:t>aif</w:t>
            </w:r>
            <w:proofErr w:type="spellEnd"/>
            <w:r w:rsidR="0074561A">
              <w:rPr>
                <w:rFonts w:eastAsia="Times New Roman"/>
                <w:lang w:eastAsia="en-GB"/>
              </w:rPr>
              <w:t>, 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951D66B" w:rsidR="00F250B6" w:rsidRPr="00F250B6" w:rsidRDefault="0074561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37ECA94" w:rsidR="00F250B6" w:rsidRPr="00F250B6" w:rsidRDefault="00E71D45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proofErr w:type="spellStart"/>
            <w:r>
              <w:rPr>
                <w:rFonts w:eastAsia="Times New Roman"/>
                <w:lang w:eastAsia="en-GB"/>
              </w:rPr>
              <w:t>Saif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3866DD2" w:rsidR="00F250B6" w:rsidRPr="00F250B6" w:rsidRDefault="00B602C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1</w:t>
            </w:r>
            <w:r>
              <w:t>6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 w:rsidR="00E71D45"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333F46AE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F20A90">
              <w:rPr>
                <w:rFonts w:eastAsia="Times New Roman"/>
                <w:lang w:eastAsia="en-GB"/>
              </w:rPr>
              <w:t xml:space="preserve"> </w:t>
            </w:r>
            <w:r w:rsidR="00B602C9">
              <w:rPr>
                <w:rFonts w:eastAsia="Times New Roman"/>
                <w:lang w:eastAsia="en-GB"/>
              </w:rPr>
              <w:t>ol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1DC9DA0F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hyperlink r:id="rId4" w:history="1">
              <w:r w:rsidR="00B602C9" w:rsidRPr="002614B0">
                <w:rPr>
                  <w:rStyle w:val="Hyperlink"/>
                  <w:rFonts w:eastAsia="Times New Roman"/>
                  <w:lang w:eastAsia="en-GB"/>
                </w:rPr>
                <w:t>admin@hse.i</w:t>
              </w:r>
            </w:hyperlink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10853330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B602C9">
              <w:rPr>
                <w:rFonts w:eastAsia="Times New Roman"/>
                <w:lang w:eastAsia="en-GB"/>
              </w:rPr>
              <w:t>admin</w:t>
            </w:r>
            <w:r w:rsidR="0074561A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8F7286">
        <w:trPr>
          <w:trHeight w:val="1223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6CBE23C4" w:rsidR="008F7286" w:rsidRPr="00F250B6" w:rsidRDefault="001B4DF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1B4DFF">
              <w:rPr>
                <w:rFonts w:eastAsia="Times New Roman"/>
                <w:lang w:eastAsia="en-GB"/>
              </w:rPr>
              <w:t>Kiernan Hannon duplicat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0ABAC0C" w:rsidR="008F7286" w:rsidRPr="00F250B6" w:rsidRDefault="001B4DFF" w:rsidP="00B602C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entered Kiernan Hannon shown only onc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3EE6AC22" w:rsidR="008F7286" w:rsidRPr="00F250B6" w:rsidRDefault="001B4DFF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hown only onc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F7AF4"/>
    <w:rsid w:val="001B4DFF"/>
    <w:rsid w:val="001C19B5"/>
    <w:rsid w:val="001F79B8"/>
    <w:rsid w:val="002013CE"/>
    <w:rsid w:val="0025498A"/>
    <w:rsid w:val="003112BA"/>
    <w:rsid w:val="00323CA5"/>
    <w:rsid w:val="0033017B"/>
    <w:rsid w:val="00373117"/>
    <w:rsid w:val="00393168"/>
    <w:rsid w:val="00434429"/>
    <w:rsid w:val="00453744"/>
    <w:rsid w:val="004A3448"/>
    <w:rsid w:val="004B43D3"/>
    <w:rsid w:val="005A0350"/>
    <w:rsid w:val="00613076"/>
    <w:rsid w:val="00651AE6"/>
    <w:rsid w:val="00656885"/>
    <w:rsid w:val="006938D0"/>
    <w:rsid w:val="006B6FDE"/>
    <w:rsid w:val="006F5B6B"/>
    <w:rsid w:val="006F7E32"/>
    <w:rsid w:val="0071412C"/>
    <w:rsid w:val="0074561A"/>
    <w:rsid w:val="007C137F"/>
    <w:rsid w:val="007D2C87"/>
    <w:rsid w:val="008357CF"/>
    <w:rsid w:val="00852905"/>
    <w:rsid w:val="00873088"/>
    <w:rsid w:val="00881856"/>
    <w:rsid w:val="008F7286"/>
    <w:rsid w:val="0091104D"/>
    <w:rsid w:val="009179AB"/>
    <w:rsid w:val="00925244"/>
    <w:rsid w:val="009478C1"/>
    <w:rsid w:val="00952A36"/>
    <w:rsid w:val="00961389"/>
    <w:rsid w:val="00A24110"/>
    <w:rsid w:val="00A84407"/>
    <w:rsid w:val="00AE345D"/>
    <w:rsid w:val="00B602C9"/>
    <w:rsid w:val="00B74E37"/>
    <w:rsid w:val="00BC38D9"/>
    <w:rsid w:val="00BD4008"/>
    <w:rsid w:val="00C14988"/>
    <w:rsid w:val="00C20C10"/>
    <w:rsid w:val="00C307BB"/>
    <w:rsid w:val="00C34B3F"/>
    <w:rsid w:val="00C4618F"/>
    <w:rsid w:val="00C72046"/>
    <w:rsid w:val="00CC2B8B"/>
    <w:rsid w:val="00CE37AD"/>
    <w:rsid w:val="00D648BA"/>
    <w:rsid w:val="00DC650B"/>
    <w:rsid w:val="00DF7822"/>
    <w:rsid w:val="00E0251A"/>
    <w:rsid w:val="00E167FD"/>
    <w:rsid w:val="00E24B6A"/>
    <w:rsid w:val="00E71D45"/>
    <w:rsid w:val="00ED4438"/>
    <w:rsid w:val="00F1425A"/>
    <w:rsid w:val="00F20A90"/>
    <w:rsid w:val="00F250B6"/>
    <w:rsid w:val="00F52590"/>
    <w:rsid w:val="00F65AA3"/>
    <w:rsid w:val="00FA1499"/>
    <w:rsid w:val="00FC0BF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2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02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dmin@hse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1</cp:revision>
  <dcterms:created xsi:type="dcterms:W3CDTF">2023-04-26T15:21:00Z</dcterms:created>
  <dcterms:modified xsi:type="dcterms:W3CDTF">2023-05-16T18:37:00Z</dcterms:modified>
</cp:coreProperties>
</file>